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E1A4C1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w:t>
      </w:r>
      <w:r w:rsidR="00DB6A04">
        <w:rPr>
          <w:sz w:val="24"/>
          <w:szCs w:val="24"/>
          <w:lang w:val="en-GB"/>
        </w:rPr>
        <w:t xml:space="preserve">orth </w:t>
      </w:r>
      <w:r w:rsidR="00967943">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F9EBD" w14:textId="77777777" w:rsidR="00443458" w:rsidRDefault="00443458" w:rsidP="00CB37D9">
      <w:pPr>
        <w:spacing w:after="0" w:line="240" w:lineRule="auto"/>
      </w:pPr>
      <w:r>
        <w:separator/>
      </w:r>
    </w:p>
  </w:endnote>
  <w:endnote w:type="continuationSeparator" w:id="0">
    <w:p w14:paraId="5CD9D865" w14:textId="77777777" w:rsidR="00443458" w:rsidRDefault="0044345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3EB42" w14:textId="77777777" w:rsidR="00C24B00" w:rsidRDefault="00C24B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D4AAB9E" w:rsidR="00CB37D9" w:rsidRPr="00C24B00" w:rsidRDefault="00CB37D9" w:rsidP="00C24B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B01F3" w14:textId="77777777" w:rsidR="00C24B00" w:rsidRDefault="00C24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1784E" w14:textId="77777777" w:rsidR="00443458" w:rsidRDefault="00443458" w:rsidP="00CB37D9">
      <w:pPr>
        <w:spacing w:after="0" w:line="240" w:lineRule="auto"/>
      </w:pPr>
      <w:r>
        <w:separator/>
      </w:r>
    </w:p>
  </w:footnote>
  <w:footnote w:type="continuationSeparator" w:id="0">
    <w:p w14:paraId="2CE50B3E" w14:textId="77777777" w:rsidR="00443458" w:rsidRDefault="0044345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9493E" w14:textId="77777777" w:rsidR="00C24B00" w:rsidRDefault="00C24B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A7882E9" w:rsidR="00AD6FC0" w:rsidRPr="00C24B00" w:rsidRDefault="00AD6FC0" w:rsidP="00C24B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8868B" w14:textId="77777777" w:rsidR="00C24B00" w:rsidRDefault="00C24B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3458"/>
    <w:rsid w:val="00445FD6"/>
    <w:rsid w:val="00450D17"/>
    <w:rsid w:val="00451696"/>
    <w:rsid w:val="00473500"/>
    <w:rsid w:val="004F1CD0"/>
    <w:rsid w:val="004F5D47"/>
    <w:rsid w:val="00510081"/>
    <w:rsid w:val="005172AE"/>
    <w:rsid w:val="00523512"/>
    <w:rsid w:val="0053081F"/>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24B0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9</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